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ysicist position at [Company/Organization Name] in Brazil Rio de Janeiro. As a highly motivated and accomplished physicist with a strong academic background and hands-on research experience, I am eager to contribute my expertise to advance scientific innovation in this vibrant city, which is renowned for its dynamic academic institutions and cutting-edge research initiatives.</w:t>
      </w:r>
    </w:p>
    <w:p>
      <w:pPr>
        <w:pStyle w:val="BodyText"/>
      </w:pPr>
      <w:r>
        <w:t xml:space="preserve">Having pursued advanced studies in theoretical physics at [Your University/Institution], I have developed a profound understanding of complex physical phenomena, from quantum mechanics to astrophysics. My career has been dedicated to bridging theoretical concepts with practical applications, and I am particularly drawn to the opportunities available in Brazil Rio de Janeiro, where the intersection of science and culture creates a unique environment for groundbreaking work.</w:t>
      </w:r>
    </w:p>
    <w:p>
      <w:pPr>
        <w:pStyle w:val="BodyText"/>
      </w:pPr>
      <w:r>
        <w:t xml:space="preserve">One of my core strengths as a Physicist is my ability to approach problems with both analytical rigor and creative thinking. For instance, during my postdoctoral research at [Previous Institution], I led a project focused on [specific research topic, e.g., "quantum field theory and its implications for particle physics"]. This work not only resulted in several peer-reviewed publications but also fostered collaborations with international teams, demonstrating my capacity to thrive in diverse and collaborative settings. These experiences have equipped me with the technical skills and interdisciplinary mindset necessary to contribute effectively to your organization's goals.</w:t>
      </w:r>
    </w:p>
    <w:p>
      <w:pPr>
        <w:pStyle w:val="BodyText"/>
      </w:pPr>
      <w:r>
        <w:t xml:space="preserve">Brazil Rio de Janeiro has long been a hub for scientific excellence, home to institutions such as [mention specific universities or research centers, e.g., "the Federal University of Rio de Janeiro (UFRJ)"] and [specific research organizations, e.g., "Instituto Nacional de Pesquisas Espaciais (INPE)"]. I am particularly inspired by the city’s commitment to advancing scientific knowledge while addressing real-world challenges. For example, the work being done in renewable energy technologies and environmental physics in Rio de Janeiro aligns closely with my research interests and professional aspirations. I am excited about the possibility of contributing to such impactful initiatives.</w:t>
      </w:r>
    </w:p>
    <w:p>
      <w:pPr>
        <w:pStyle w:val="BodyText"/>
      </w:pPr>
      <w:r>
        <w:t xml:space="preserve">My passion for physics is matched by my dedication to mentorship and education. Throughout my career, I have mentored undergraduate and graduate students, guiding them through complex research projects and fostering a culture of curiosity and critical thinking. I believe that the future of science depends on nurturing the next generation of thinkers, and I am eager to bring this philosophy to your team in Brazil Rio de Janeiro. Whether it is through collaborative projects, public outreach programs, or academic partnerships, I aim to make a lasting contribution to both the scientific community and the broader society.</w:t>
      </w:r>
    </w:p>
    <w:p>
      <w:pPr>
        <w:pStyle w:val="BodyText"/>
      </w:pPr>
      <w:r>
        <w:t xml:space="preserve">What sets me apart as a Physicist is my adaptability and willingness to embrace new challenges. During my time at [Previous Institution], I transitioned from theoretical work to experimental physics, which required mastering new techniques and technologies. This experience taught me the value of flexibility and resilience in scientific inquiry, traits that I believe are essential for success in any research environment. In Brazil Rio de Janeiro, where innovation often thrives at the intersection of tradition and modernity, I am confident that my diverse skill set will enable me to make meaningful contributions.</w:t>
      </w:r>
    </w:p>
    <w:p>
      <w:pPr>
        <w:pStyle w:val="BodyText"/>
      </w:pPr>
      <w:r>
        <w:t xml:space="preserve">Moreover, my deep appreciation for Brazilian culture and its rich scientific heritage further motivates me to pursue this opportunity. Growing up in [Your Home Country], I have always admired Brazil’s contributions to science, from the pioneering work of [mention a notable Brazilian physicist or scientist] to the country’s leadership in areas such as [specific field, e.g., "space exploration or biodiversity research"]. The chance to work in Rio de Janeiro, a city that seamlessly blends historical charm with modern scientific ambition, is both personally and professionally exhilarating.</w:t>
      </w:r>
    </w:p>
    <w:p>
      <w:pPr>
        <w:pStyle w:val="BodyText"/>
      </w:pPr>
      <w:r>
        <w:t xml:space="preserve">I am particularly interested in the Physicist role at [Company/Organization Name] because of its reputation for fostering innovation and its commitment to addressing global challenges through science. I am especially drawn to your work on [specific project or research area mentioned in the job description], as it aligns with my own interests in [related field]. I am confident that my background in [your specific area of expertise] and my passion for advancing scientific knowledge will enable me to make a valuable contribution to your team.</w:t>
      </w:r>
    </w:p>
    <w:p>
      <w:pPr>
        <w:pStyle w:val="BodyText"/>
      </w:pPr>
      <w:r>
        <w:t xml:space="preserve">In closing, I would be honored to bring my skills, enthusiasm, and dedication to the Physicist position at [Company/Organization Name] in Brazil Rio de Janeiro. I am eager to discuss how my experiences and vision align with your organization’s mission and goals. Thank you for considering my application. I look forward to the opportunity to contribute to the exciting scientific endeavors taking place in this remarkable city.</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Brazil Rio de Janeiro</dc:title>
  <dc:creator/>
  <dc:language>en</dc:language>
  <cp:keywords/>
  <dcterms:created xsi:type="dcterms:W3CDTF">2026-07-21T02:48:23Z</dcterms:created>
  <dcterms:modified xsi:type="dcterms:W3CDTF">2026-07-21T02:48:23Z</dcterms:modified>
</cp:coreProperties>
</file>

<file path=docProps/custom.xml><?xml version="1.0" encoding="utf-8"?>
<Properties xmlns="http://schemas.openxmlformats.org/officeDocument/2006/custom-properties" xmlns:vt="http://schemas.openxmlformats.org/officeDocument/2006/docPropsVTypes"/>
</file>